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9BE00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18D87EEA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8B648B">
        <w:rPr>
          <w:rFonts w:ascii="Times New Roman" w:hAnsi="Times New Roman" w:cs="Times New Roman"/>
          <w:b/>
          <w:bCs/>
          <w:sz w:val="28"/>
          <w:szCs w:val="28"/>
        </w:rPr>
        <w:t>5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35FDB83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8B648B">
        <w:rPr>
          <w:rFonts w:ascii="Times New Roman" w:hAnsi="Times New Roman" w:cs="Times New Roman"/>
          <w:sz w:val="24"/>
          <w:szCs w:val="24"/>
        </w:rPr>
        <w:t>Быстрые сортировки</w:t>
      </w:r>
      <w:r w:rsidR="002B4670" w:rsidRPr="00C9245B">
        <w:rPr>
          <w:rFonts w:ascii="Times New Roman" w:hAnsi="Times New Roman" w:cs="Times New Roman"/>
          <w:sz w:val="24"/>
          <w:szCs w:val="24"/>
        </w:rPr>
        <w:t xml:space="preserve"> в </w:t>
      </w:r>
      <w:r w:rsidR="002B4670" w:rsidRPr="00C9245B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2B4670" w:rsidRPr="00C9245B">
        <w:rPr>
          <w:rFonts w:ascii="Times New Roman" w:hAnsi="Times New Roman" w:cs="Times New Roman"/>
          <w:sz w:val="24"/>
          <w:szCs w:val="24"/>
        </w:rPr>
        <w:t>++</w:t>
      </w:r>
    </w:p>
    <w:p w14:paraId="56DB292B" w14:textId="19B9F4DA" w:rsidR="00C7382A" w:rsidRPr="00C9245B" w:rsidRDefault="00BB3976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ариант </w:t>
      </w:r>
      <w:r w:rsidR="00A65B03">
        <w:rPr>
          <w:rFonts w:ascii="Times New Roman" w:hAnsi="Times New Roman" w:cs="Times New Roman"/>
          <w:sz w:val="24"/>
          <w:szCs w:val="24"/>
        </w:rPr>
        <w:t>7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0AB5D9E4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студент группы </w:t>
      </w:r>
      <w:r w:rsidR="00715C22">
        <w:rPr>
          <w:rFonts w:ascii="Times New Roman" w:hAnsi="Times New Roman" w:cs="Times New Roman"/>
          <w:sz w:val="24"/>
          <w:szCs w:val="24"/>
        </w:rPr>
        <w:t>ИВТ 20-2Б</w:t>
      </w:r>
      <w:bookmarkStart w:id="0" w:name="_GoBack"/>
      <w:bookmarkEnd w:id="0"/>
    </w:p>
    <w:p w14:paraId="3FCF8FF5" w14:textId="4F412F6D" w:rsidR="009D1C69" w:rsidRPr="00C9245B" w:rsidRDefault="00A65B03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ытов А.А.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"/>
        <w:rPr>
          <w:rStyle w:val="Strong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Strong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Strong"/>
          <w:b w:val="0"/>
          <w:bCs w:val="0"/>
          <w:color w:val="auto"/>
        </w:rPr>
        <w:t>задачи</w:t>
      </w:r>
      <w:bookmarkEnd w:id="1"/>
    </w:p>
    <w:p w14:paraId="7CAAAC57" w14:textId="63F332F2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 xml:space="preserve">Цель – </w:t>
      </w:r>
      <w:r w:rsidR="0070623A" w:rsidRPr="00C9245B">
        <w:rPr>
          <w:rFonts w:ascii="Times New Roman" w:hAnsi="Times New Roman" w:cs="Times New Roman"/>
          <w:sz w:val="28"/>
          <w:szCs w:val="28"/>
        </w:rPr>
        <w:t xml:space="preserve">написать программу </w:t>
      </w:r>
      <w:r w:rsidR="00BB3976">
        <w:rPr>
          <w:rFonts w:ascii="Times New Roman" w:hAnsi="Times New Roman" w:cs="Times New Roman"/>
          <w:sz w:val="28"/>
          <w:szCs w:val="28"/>
        </w:rPr>
        <w:t xml:space="preserve">для </w:t>
      </w:r>
      <w:r w:rsidR="003876B8">
        <w:rPr>
          <w:rFonts w:ascii="Times New Roman" w:hAnsi="Times New Roman" w:cs="Times New Roman"/>
          <w:sz w:val="28"/>
          <w:szCs w:val="28"/>
        </w:rPr>
        <w:t xml:space="preserve">осуществления </w:t>
      </w:r>
      <w:r w:rsidR="00D2420B">
        <w:rPr>
          <w:rFonts w:ascii="Times New Roman" w:hAnsi="Times New Roman" w:cs="Times New Roman"/>
          <w:sz w:val="28"/>
          <w:szCs w:val="28"/>
        </w:rPr>
        <w:t>алгоритма</w:t>
      </w:r>
      <w:r w:rsidR="00B7266E">
        <w:rPr>
          <w:rFonts w:ascii="Times New Roman" w:hAnsi="Times New Roman" w:cs="Times New Roman"/>
          <w:sz w:val="28"/>
          <w:szCs w:val="28"/>
        </w:rPr>
        <w:t xml:space="preserve"> сортировок Хоара и Шелла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6D3BD6A0" w:rsidR="00A1481D" w:rsidRDefault="00837F0D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3876B8">
        <w:rPr>
          <w:rFonts w:ascii="Times New Roman" w:hAnsi="Times New Roman" w:cs="Times New Roman"/>
        </w:rPr>
        <w:t>алгоритм</w:t>
      </w:r>
      <w:r w:rsidR="00B7266E">
        <w:rPr>
          <w:rFonts w:ascii="Times New Roman" w:hAnsi="Times New Roman" w:cs="Times New Roman"/>
        </w:rPr>
        <w:t>ы сортировок Хоара и Шелла</w:t>
      </w:r>
    </w:p>
    <w:p w14:paraId="5E620ECC" w14:textId="77777777" w:rsidR="00B7266E" w:rsidRDefault="003876B8" w:rsidP="00A1481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онять, как воспользоваться алгоритмами, в условиях поставленной задачи</w:t>
      </w:r>
    </w:p>
    <w:p w14:paraId="7E75C9D9" w14:textId="42154A11" w:rsidR="00A1481D" w:rsidRPr="00B7266E" w:rsidRDefault="00B7266E" w:rsidP="00A1481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соответствующие функции для реализации алгоритмов Хоара и Шелла</w:t>
      </w:r>
      <w:r w:rsidR="00A1481D" w:rsidRPr="00B7266E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"/>
        <w:ind w:firstLine="0"/>
        <w:rPr>
          <w:color w:val="auto"/>
        </w:rPr>
      </w:pPr>
      <w:bookmarkStart w:id="2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2"/>
    </w:p>
    <w:p w14:paraId="6E6CAFDA" w14:textId="0A285279" w:rsidR="00AC43AF" w:rsidRPr="00AC43AF" w:rsidRDefault="00B7266E" w:rsidP="00AC43A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ан список городов и количество жителей в каждом городе. Упорядочить по возрастанию числа жителей</w:t>
      </w:r>
    </w:p>
    <w:p w14:paraId="5C69F987" w14:textId="461299E2" w:rsidR="00AC43AF" w:rsidRDefault="00AC43AF" w:rsidP="00AC43AF">
      <w:pPr>
        <w:pStyle w:val="a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NormalWeb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660EFE63" w:rsidR="00816C74" w:rsidRDefault="00D2420B" w:rsidP="00816C74">
      <w:pPr>
        <w:pStyle w:val="NormalWeb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Запрос у пользователя </w:t>
      </w:r>
      <w:r w:rsidR="00B7266E">
        <w:rPr>
          <w:color w:val="000000"/>
          <w:sz w:val="28"/>
          <w:szCs w:val="28"/>
        </w:rPr>
        <w:t xml:space="preserve">списка городов </w:t>
      </w:r>
    </w:p>
    <w:p w14:paraId="703EAB4C" w14:textId="77777777" w:rsidR="00B7266E" w:rsidRPr="00B7266E" w:rsidRDefault="00D2420B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B648B">
        <w:rPr>
          <w:rFonts w:ascii="Consolas" w:hAnsi="Consolas" w:cs="Consolas"/>
          <w:color w:val="000000"/>
          <w:sz w:val="19"/>
          <w:szCs w:val="19"/>
        </w:rPr>
        <w:tab/>
      </w:r>
      <w:r w:rsidRPr="008B648B">
        <w:rPr>
          <w:rFonts w:ascii="Consolas" w:hAnsi="Consolas" w:cs="Consolas"/>
          <w:color w:val="000000"/>
          <w:sz w:val="19"/>
          <w:szCs w:val="19"/>
        </w:rPr>
        <w:tab/>
      </w:r>
      <w:r w:rsidRPr="008B648B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B7266E" w:rsidRPr="00B7266E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="00B7266E" w:rsidRPr="00B7266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7266E" w:rsidRPr="00B7266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="00B7266E" w:rsidRPr="00B7266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7266E" w:rsidRPr="00B7266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="00B7266E">
        <w:rPr>
          <w:rFonts w:ascii="Consolas" w:hAnsi="Consolas" w:cs="Consolas"/>
          <w:color w:val="A31515"/>
          <w:sz w:val="19"/>
          <w:szCs w:val="19"/>
        </w:rPr>
        <w:t>Город</w:t>
      </w:r>
      <w:r w:rsidR="00B7266E" w:rsidRPr="00B7266E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="00B7266E" w:rsidRPr="00B7266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F3E6A03" w14:textId="665C968C" w:rsidR="00B7266E" w:rsidRP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7266E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B7266E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7266E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0875C20B" w14:textId="09085360" w:rsidR="00B7266E" w:rsidRPr="00A65B03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65B03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65B0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65B0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65B0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65B0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 w:rsidRPr="00A65B0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A65B03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65B0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5725B6F" w14:textId="77777777" w:rsidR="00B7266E" w:rsidRPr="00A65B03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65B0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65B0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65B0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65B03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65B0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65B03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65B03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A65B03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65B03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A65B03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65B03">
        <w:rPr>
          <w:rFonts w:ascii="Consolas" w:hAnsi="Consolas" w:cs="Consolas"/>
          <w:color w:val="000000"/>
          <w:sz w:val="19"/>
          <w:szCs w:val="19"/>
          <w:lang w:val="en-US"/>
        </w:rPr>
        <w:t>.population</w:t>
      </w:r>
      <w:proofErr w:type="gramEnd"/>
      <w:r w:rsidRPr="00A65B0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76FBC1E" w14:textId="622C954B" w:rsidR="00B7266E" w:rsidRDefault="00B7266E" w:rsidP="00B7266E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Создание меню, для удобства использования программы</w:t>
      </w:r>
    </w:p>
    <w:p w14:paraId="59684502" w14:textId="491C8526" w:rsidR="00B7266E" w:rsidRPr="00B7266E" w:rsidRDefault="00B7266E" w:rsidP="00B7266E">
      <w:pPr>
        <w:pStyle w:val="ListParagraph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c</w:t>
      </w:r>
      <w:proofErr w:type="spellStart"/>
      <w:r w:rsidRPr="00B7266E">
        <w:rPr>
          <w:rFonts w:ascii="Consolas" w:hAnsi="Consolas" w:cs="Consolas"/>
          <w:color w:val="000000"/>
          <w:sz w:val="19"/>
          <w:szCs w:val="19"/>
        </w:rPr>
        <w:t>out</w:t>
      </w:r>
      <w:proofErr w:type="spellEnd"/>
      <w:r w:rsidRPr="00B7266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7266E">
        <w:rPr>
          <w:rFonts w:ascii="Consolas" w:hAnsi="Consolas" w:cs="Consolas"/>
          <w:color w:val="008080"/>
          <w:sz w:val="19"/>
          <w:szCs w:val="19"/>
        </w:rPr>
        <w:t>&lt;&lt;</w:t>
      </w:r>
      <w:r w:rsidRPr="00B7266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7266E">
        <w:rPr>
          <w:rFonts w:ascii="Consolas" w:hAnsi="Consolas" w:cs="Consolas"/>
          <w:color w:val="A31515"/>
          <w:sz w:val="19"/>
          <w:szCs w:val="19"/>
        </w:rPr>
        <w:t>"Выбери метод сортировки: \n 1. Хоара \n 2. Шелла \n Ввод: "</w:t>
      </w:r>
      <w:r w:rsidRPr="00B7266E">
        <w:rPr>
          <w:rFonts w:ascii="Consolas" w:hAnsi="Consolas" w:cs="Consolas"/>
          <w:color w:val="000000"/>
          <w:sz w:val="19"/>
          <w:szCs w:val="19"/>
        </w:rPr>
        <w:t>;</w:t>
      </w:r>
    </w:p>
    <w:p w14:paraId="40B45BA5" w14:textId="625E7482" w:rsidR="00B7266E" w:rsidRPr="00B7266E" w:rsidRDefault="00B7266E" w:rsidP="00B7266E">
      <w:pPr>
        <w:pStyle w:val="ListParagraph"/>
        <w:autoSpaceDE w:val="0"/>
        <w:autoSpaceDN w:val="0"/>
        <w:adjustRightInd w:val="0"/>
        <w:spacing w:after="0" w:line="240" w:lineRule="auto"/>
        <w:ind w:left="2136" w:firstLine="0"/>
        <w:rPr>
          <w:rFonts w:ascii="Times New Roman" w:hAnsi="Times New Roman" w:cs="Times New Roman"/>
          <w:color w:val="000000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D67C5FA" w14:textId="46C8FBC6" w:rsidR="00CE0064" w:rsidRPr="00B7266E" w:rsidRDefault="00D2420B" w:rsidP="00B7266E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7266E">
        <w:rPr>
          <w:rFonts w:ascii="Times New Roman" w:hAnsi="Times New Roman" w:cs="Times New Roman"/>
          <w:color w:val="000000"/>
          <w:szCs w:val="28"/>
        </w:rPr>
        <w:t>Вызов функции, содержащей алгоритм</w:t>
      </w:r>
      <w:r w:rsidR="00B7266E">
        <w:rPr>
          <w:rFonts w:ascii="Times New Roman" w:hAnsi="Times New Roman" w:cs="Times New Roman"/>
          <w:color w:val="000000"/>
          <w:szCs w:val="28"/>
        </w:rPr>
        <w:t>ы Шелла и Хоара</w:t>
      </w:r>
    </w:p>
    <w:p w14:paraId="4125A811" w14:textId="79DF1919" w:rsidR="00B7266E" w:rsidRP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5C22">
        <w:rPr>
          <w:rFonts w:ascii="Consolas" w:hAnsi="Consolas" w:cs="Consolas"/>
          <w:color w:val="0000FF"/>
          <w:sz w:val="19"/>
          <w:szCs w:val="19"/>
        </w:rPr>
        <w:tab/>
      </w:r>
      <w:r w:rsidRPr="00715C22">
        <w:rPr>
          <w:rFonts w:ascii="Consolas" w:hAnsi="Consolas" w:cs="Consolas"/>
          <w:color w:val="0000FF"/>
          <w:sz w:val="19"/>
          <w:szCs w:val="19"/>
        </w:rPr>
        <w:tab/>
      </w:r>
      <w:r w:rsidRPr="00715C22">
        <w:rPr>
          <w:rFonts w:ascii="Consolas" w:hAnsi="Consolas" w:cs="Consolas"/>
          <w:color w:val="0000FF"/>
          <w:sz w:val="19"/>
          <w:szCs w:val="19"/>
        </w:rPr>
        <w:tab/>
      </w:r>
      <w:r w:rsidRPr="00B7266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CAD6818" w14:textId="754712F5" w:rsidR="00B7266E" w:rsidRP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Shell_</w:t>
      </w:r>
      <w:proofErr w:type="gramStart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Sort</w:t>
      </w:r>
      <w:proofErr w:type="spellEnd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city, size);</w:t>
      </w:r>
    </w:p>
    <w:p w14:paraId="434EAE82" w14:textId="77777777" w:rsidR="00B7266E" w:rsidRPr="00715C22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15C2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78F9ECD5" w14:textId="77777777" w:rsidR="00B7266E" w:rsidRPr="00715C22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>Hoare(</w:t>
      </w:r>
      <w:proofErr w:type="gramEnd"/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>city, left, size - 1);</w:t>
      </w:r>
    </w:p>
    <w:p w14:paraId="3DF397F0" w14:textId="0D545794" w:rsidR="00AC43AF" w:rsidRPr="00B64532" w:rsidRDefault="00B7266E" w:rsidP="00B64532">
      <w:pPr>
        <w:pStyle w:val="NormalWeb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Реализация алгоритмов сортировки Хоара и Шелла в соответствующих функциях</w:t>
      </w:r>
    </w:p>
    <w:p w14:paraId="260AF6A8" w14:textId="50BB5D1A" w:rsidR="00803B6C" w:rsidRPr="00C9245B" w:rsidRDefault="00326223" w:rsidP="0021342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2A8BB4F1" w14:textId="77777777" w:rsidR="00B7266E" w:rsidRPr="00715C22" w:rsidRDefault="00B64532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B7266E" w:rsidRPr="00715C2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B7266E" w:rsidRPr="00715C2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 = -1, left = 0;</w:t>
      </w:r>
    </w:p>
    <w:p w14:paraId="1962636D" w14:textId="77777777" w:rsidR="00B7266E" w:rsidRPr="00715C22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715C2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 xml:space="preserve"> l = </w:t>
      </w:r>
      <w:r w:rsidRPr="00715C22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5A5B9B7" w14:textId="6E8CFB5A" w:rsid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j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r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3B79394" w14:textId="113FC8CF" w:rsidR="008225E8" w:rsidRPr="00AC43AF" w:rsidRDefault="003564C4" w:rsidP="00B726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ab/>
        <w:t>Переменная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 xml:space="preserve"> типа </w:t>
      </w:r>
      <w:r w:rsidR="00AC43AF">
        <w:rPr>
          <w:rFonts w:ascii="Times New Roman" w:hAnsi="Times New Roman" w:cs="Times New Roman"/>
          <w:color w:val="000000"/>
          <w:sz w:val="28"/>
          <w:szCs w:val="28"/>
          <w:lang w:val="en-US"/>
        </w:rPr>
        <w:t>string</w:t>
      </w:r>
      <w:r w:rsidR="00AC43AF" w:rsidRPr="00AC43A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 xml:space="preserve">для </w:t>
      </w:r>
      <w:r w:rsidR="00CB440C">
        <w:rPr>
          <w:rFonts w:ascii="Times New Roman" w:hAnsi="Times New Roman" w:cs="Times New Roman"/>
          <w:color w:val="000000"/>
          <w:sz w:val="28"/>
          <w:szCs w:val="28"/>
        </w:rPr>
        <w:t>хране</w:t>
      </w:r>
      <w:r>
        <w:rPr>
          <w:rFonts w:ascii="Times New Roman" w:hAnsi="Times New Roman" w:cs="Times New Roman"/>
          <w:color w:val="000000"/>
          <w:sz w:val="28"/>
          <w:szCs w:val="28"/>
        </w:rPr>
        <w:t>ния названия города</w:t>
      </w:r>
    </w:p>
    <w:p w14:paraId="278C5D0A" w14:textId="77777777" w:rsidR="003564C4" w:rsidRDefault="003564C4" w:rsidP="00D21FEF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proofErr w:type="spellStart"/>
      <w:r>
        <w:rPr>
          <w:rFonts w:ascii="Consolas" w:hAnsi="Consolas" w:cs="Consolas"/>
          <w:color w:val="2B91AF"/>
          <w:sz w:val="19"/>
          <w:szCs w:val="19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05B6589" w14:textId="5E3D2453" w:rsidR="00386991" w:rsidRPr="00B64532" w:rsidRDefault="003564C4" w:rsidP="00D21FEF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труктура для ввода и хранения названий городов, численности их населения</w:t>
      </w:r>
    </w:p>
    <w:p w14:paraId="0ECFBE9F" w14:textId="20BD82BA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5C22">
        <w:rPr>
          <w:rFonts w:ascii="Consolas" w:hAnsi="Consolas" w:cs="Consolas"/>
          <w:color w:val="0000FF"/>
          <w:sz w:val="19"/>
          <w:szCs w:val="19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City</w:t>
      </w:r>
    </w:p>
    <w:p w14:paraId="52D09D1F" w14:textId="214CEAA5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828936B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;</w:t>
      </w:r>
    </w:p>
    <w:p w14:paraId="37AC2B9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population = 0;</w:t>
      </w:r>
    </w:p>
    <w:p w14:paraId="636AD4D2" w14:textId="1ED283F3" w:rsidR="003564C4" w:rsidRDefault="003564C4" w:rsidP="003564C4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A65B0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50D5EBD1" w14:textId="5020D12E" w:rsidR="003564C4" w:rsidRDefault="003564C4" w:rsidP="003564C4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Вектор для удобного хранения структур и обращения к ним</w:t>
      </w:r>
    </w:p>
    <w:p w14:paraId="1605B093" w14:textId="6B900E41" w:rsidR="003564C4" w:rsidRPr="003564C4" w:rsidRDefault="003564C4" w:rsidP="003564C4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FF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8764035" w14:textId="3833D840" w:rsidR="00386991" w:rsidRPr="00386991" w:rsidRDefault="008225E8" w:rsidP="003564C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0BB38405" w14:textId="77777777" w:rsidR="003564C4" w:rsidRDefault="003564C4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00DC6B1E" w:rsidR="00386991" w:rsidRDefault="008225E8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5A32DDE8" w14:textId="77777777" w:rsidR="003564C4" w:rsidRPr="003564C4" w:rsidRDefault="003564C4" w:rsidP="003564C4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proofErr w:type="gramEnd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насе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063E210" w14:textId="6C3E5505" w:rsidR="00CE0064" w:rsidRPr="00CE0064" w:rsidRDefault="00E751ED" w:rsidP="00CE006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B64532">
        <w:rPr>
          <w:rFonts w:ascii="Times New Roman" w:hAnsi="Times New Roman" w:cs="Times New Roman"/>
          <w:color w:val="000000"/>
          <w:szCs w:val="28"/>
        </w:rPr>
        <w:t xml:space="preserve"> для </w:t>
      </w:r>
      <w:r w:rsidR="003564C4">
        <w:rPr>
          <w:rFonts w:ascii="Times New Roman" w:hAnsi="Times New Roman" w:cs="Times New Roman"/>
          <w:color w:val="000000"/>
          <w:szCs w:val="28"/>
        </w:rPr>
        <w:t>ввода информации в структуры</w:t>
      </w:r>
    </w:p>
    <w:p w14:paraId="7EC1A30D" w14:textId="77777777" w:rsidR="003564C4" w:rsidRPr="003564C4" w:rsidRDefault="00B64532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B648B">
        <w:rPr>
          <w:rFonts w:ascii="Consolas" w:hAnsi="Consolas" w:cs="Consolas"/>
          <w:color w:val="0000FF"/>
          <w:sz w:val="19"/>
          <w:szCs w:val="19"/>
        </w:rPr>
        <w:tab/>
      </w:r>
      <w:bookmarkStart w:id="4" w:name="_Toc57314749"/>
      <w:bookmarkEnd w:id="3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99353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  <w:t>{</w:t>
      </w:r>
    </w:p>
    <w:p w14:paraId="419C47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6BA63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73D357A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D58D5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9AC9AFF" w14:textId="549AF706" w:rsidR="00B64532" w:rsidRPr="008B648B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66DFCD3" w14:textId="0C7FDDDD" w:rsidR="00B64532" w:rsidRDefault="003564C4" w:rsidP="003564C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Для защиты от случайных ошибок используются циклы на корректный ввод информации</w:t>
      </w:r>
    </w:p>
    <w:p w14:paraId="5A09E922" w14:textId="0DCA6B2C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lt; 1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941B696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9066E48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ол-во город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C1BF8A" w14:textId="77777777" w:rsidR="003564C4" w:rsidRPr="00715C2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15C2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51DDBC84" w14:textId="77777777" w:rsidR="003564C4" w:rsidRPr="00715C2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15C2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06F293A" w14:textId="4295F450" w:rsidR="003564C4" w:rsidRPr="00715C22" w:rsidRDefault="003564C4" w:rsidP="003564C4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E212616" w14:textId="77777777" w:rsidR="003564C4" w:rsidRPr="00715C22" w:rsidRDefault="003564C4" w:rsidP="003564C4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7F72185D" w14:textId="34A4B785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15C22">
        <w:rPr>
          <w:rFonts w:ascii="Consolas" w:hAnsi="Consolas" w:cs="Consolas"/>
          <w:color w:val="0000FF"/>
          <w:sz w:val="19"/>
          <w:szCs w:val="19"/>
          <w:lang w:val="en-US"/>
        </w:rPr>
        <w:tab/>
        <w:t>while</w:t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>menu !</w:t>
      </w:r>
      <w:proofErr w:type="gramEnd"/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r>
        <w:rPr>
          <w:rFonts w:ascii="Consolas" w:hAnsi="Consolas" w:cs="Consolas"/>
          <w:color w:val="000000"/>
          <w:sz w:val="19"/>
          <w:szCs w:val="19"/>
        </w:rPr>
        <w:t xml:space="preserve">1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= 2)</w:t>
      </w:r>
    </w:p>
    <w:p w14:paraId="571DB181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92F764F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ыбери метод сортировки: \n 1. Хоара \n 2. Шелла \n Вво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CDA8360" w14:textId="77777777" w:rsidR="003564C4" w:rsidRPr="00715C2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15C2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;</w:t>
      </w:r>
    </w:p>
    <w:p w14:paraId="6488E53F" w14:textId="05EEC914" w:rsidR="00B64532" w:rsidRPr="00715C22" w:rsidRDefault="003564C4" w:rsidP="003564C4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2CF7D5F" w14:textId="77777777" w:rsidR="00B64532" w:rsidRPr="00715C2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C0DAB2" w14:textId="77777777" w:rsidR="00B64532" w:rsidRPr="00715C2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92A9AB" w14:textId="77777777" w:rsidR="00B64532" w:rsidRPr="00715C2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83D825" w14:textId="77777777" w:rsidR="00B64532" w:rsidRPr="00715C2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9243F4" w14:textId="77777777" w:rsidR="00B64532" w:rsidRPr="00715C2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45C0F5" w14:textId="77777777" w:rsidR="00B64532" w:rsidRPr="00715C2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2B27799" w14:textId="77777777" w:rsidR="003564C4" w:rsidRPr="00715C2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3A2F66E" w14:textId="77777777" w:rsidR="003564C4" w:rsidRPr="00715C2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DD4CF98" w14:textId="77777777" w:rsidR="003564C4" w:rsidRPr="00715C2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82D012A" w14:textId="77777777" w:rsidR="003564C4" w:rsidRPr="00715C2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21928758" w14:textId="77777777" w:rsidR="003564C4" w:rsidRPr="00715C2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0D5F01B4" w14:textId="77777777" w:rsidR="003564C4" w:rsidRPr="00715C2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0D11BDA" w14:textId="77777777" w:rsidR="003564C4" w:rsidRPr="00715C2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41263C48" w14:textId="77777777" w:rsidR="003564C4" w:rsidRPr="00715C2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2E377EF" w14:textId="77777777" w:rsidR="003564C4" w:rsidRPr="00715C2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B7D0D9A" w14:textId="77777777" w:rsidR="003564C4" w:rsidRPr="00715C2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277F9780" w14:textId="77777777" w:rsidR="003564C4" w:rsidRPr="00715C2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4E3D912" w14:textId="77777777" w:rsidR="003564C4" w:rsidRPr="00715C2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40B83FF" w14:textId="77777777" w:rsidR="003564C4" w:rsidRPr="00715C2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8D39C2A" w14:textId="77777777" w:rsidR="003564C4" w:rsidRPr="00715C2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091AB886" w14:textId="77777777" w:rsidR="003564C4" w:rsidRPr="00715C2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125A82C" w14:textId="77777777" w:rsidR="003564C4" w:rsidRPr="00715C2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CB1825D" w14:textId="77777777" w:rsidR="003564C4" w:rsidRPr="00715C2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40E31695" w14:textId="77777777" w:rsidR="003564C4" w:rsidRPr="00715C2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2E62213" w14:textId="77777777" w:rsidR="003564C4" w:rsidRPr="00715C2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31B62BD6" w14:textId="77777777" w:rsidR="003564C4" w:rsidRPr="00715C2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34BC9107" w14:textId="77777777" w:rsidR="003564C4" w:rsidRPr="00715C2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41147CAE" w14:textId="77777777" w:rsidR="003564C4" w:rsidRPr="00715C2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48BED962" w14:textId="77777777" w:rsidR="003564C4" w:rsidRPr="00715C22" w:rsidRDefault="003564C4" w:rsidP="00BD2364">
      <w:pPr>
        <w:pStyle w:val="1"/>
        <w:rPr>
          <w:rFonts w:asciiTheme="minorHAnsi" w:eastAsiaTheme="minorHAnsi" w:hAnsiTheme="minorHAnsi" w:cstheme="minorBidi"/>
          <w:color w:val="000000"/>
          <w:lang w:val="en-US"/>
        </w:rPr>
      </w:pPr>
    </w:p>
    <w:p w14:paraId="7359349E" w14:textId="768E212E" w:rsidR="005601E3" w:rsidRPr="00C9245B" w:rsidRDefault="005601E3" w:rsidP="00BD2364">
      <w:pPr>
        <w:pStyle w:val="1"/>
        <w:rPr>
          <w:lang w:val="en-US"/>
        </w:rPr>
      </w:pPr>
      <w:r w:rsidRPr="00C9245B">
        <w:t>Код</w:t>
      </w:r>
      <w:bookmarkEnd w:id="4"/>
    </w:p>
    <w:p w14:paraId="4EBD42F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4DBEA418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25AA068F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06CA6DA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1EDC462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37C146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A27327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City</w:t>
      </w:r>
    </w:p>
    <w:p w14:paraId="5CC70B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B0CDC3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;</w:t>
      </w:r>
    </w:p>
    <w:p w14:paraId="1768D82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population = 0;</w:t>
      </w:r>
    </w:p>
    <w:p w14:paraId="2C388C5C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106D7081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81B87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Shell(</w:t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City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&amp;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siz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88F730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23C57F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, j;</w:t>
      </w:r>
    </w:p>
    <w:p w14:paraId="50076DC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2;</w:t>
      </w:r>
    </w:p>
    <w:p w14:paraId="480B5D55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step =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siz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/ 2; step &gt; 0; step /= 2)</w:t>
      </w:r>
    </w:p>
    <w:p w14:paraId="7708714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9ED894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step;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siz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8B756C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C8829A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temp1 =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EB25843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temp2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2AF0DA75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j =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 j &gt;= step; j -= step)</w:t>
      </w:r>
    </w:p>
    <w:p w14:paraId="74F9855B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37DDF8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temp1 &lt; </w:t>
      </w:r>
      <w:proofErr w:type="gramStart"/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 - step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)</w:t>
      </w:r>
    </w:p>
    <w:p w14:paraId="2EF443FC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BE0F881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proofErr w:type="gramStart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 - step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30AA648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.name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 - step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13DF45AB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780748E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60457B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FA598CA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proofErr w:type="gramStart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temp1;</w:t>
      </w:r>
    </w:p>
    <w:p w14:paraId="4EE355A6" w14:textId="77777777" w:rsidR="003564C4" w:rsidRPr="00715C2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15C22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715C22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r w:rsidRPr="00715C22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 xml:space="preserve">.name </w:t>
      </w:r>
      <w:r w:rsidRPr="00715C2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2;</w:t>
      </w:r>
    </w:p>
    <w:p w14:paraId="02599A19" w14:textId="77777777" w:rsidR="003564C4" w:rsidRPr="00715C2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2796DE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77AE375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074DF7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AE8C0A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Hoare(</w:t>
      </w:r>
      <w:proofErr w:type="gramEnd"/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City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&amp;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is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righ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93F160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3BEAF3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pivot = </w:t>
      </w:r>
      <w:proofErr w:type="gramStart"/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ist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righ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 / 2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09B123F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l =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BBCF98A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righ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BE2249" w14:textId="77777777" w:rsidR="003564C4" w:rsidRPr="00715C2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15C22">
        <w:rPr>
          <w:rFonts w:ascii="Consolas" w:hAnsi="Consolas" w:cs="Consolas"/>
          <w:color w:val="0000FF"/>
          <w:sz w:val="19"/>
          <w:szCs w:val="19"/>
          <w:lang w:val="en-US"/>
        </w:rPr>
        <w:t>do</w:t>
      </w:r>
    </w:p>
    <w:p w14:paraId="58362DCC" w14:textId="77777777" w:rsidR="003564C4" w:rsidRPr="00715C2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187DEC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(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ist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l</w:t>
      </w:r>
      <w:proofErr w:type="gramStart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pivot) &amp;&amp; (l &lt;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righ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)</w:t>
      </w:r>
    </w:p>
    <w:p w14:paraId="447B2355" w14:textId="77777777" w:rsidR="003564C4" w:rsidRPr="00715C2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3074AF2" w14:textId="77777777" w:rsidR="003564C4" w:rsidRPr="00715C2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  <w:t>l++;</w:t>
      </w:r>
    </w:p>
    <w:p w14:paraId="09D3024E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F0C1C6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(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ist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proofErr w:type="gramStart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pivot) &amp;&amp; (j &gt;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)</w:t>
      </w:r>
    </w:p>
    <w:p w14:paraId="0EA9E8B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750A95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j--;</w:t>
      </w:r>
    </w:p>
    <w:p w14:paraId="5C7D3CAE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B8DC3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l &lt;= j)</w:t>
      </w:r>
    </w:p>
    <w:p w14:paraId="188DA78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6185FF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swap(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ist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l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ist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15E3CD5" w14:textId="77777777" w:rsidR="003564C4" w:rsidRPr="00715C2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>l++;</w:t>
      </w:r>
    </w:p>
    <w:p w14:paraId="4750B63B" w14:textId="77777777" w:rsidR="003564C4" w:rsidRPr="00715C2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  <w:t>j--;</w:t>
      </w:r>
    </w:p>
    <w:p w14:paraId="7E6BE333" w14:textId="77777777" w:rsidR="003564C4" w:rsidRPr="00715C2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BF81FB4" w14:textId="77777777" w:rsidR="003564C4" w:rsidRPr="00715C2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E4FFC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4344DE8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l &lt;= j);</w:t>
      </w:r>
    </w:p>
    <w:p w14:paraId="359D790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37C5EB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j &gt;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7B0CF2A" w14:textId="77777777" w:rsidR="003564C4" w:rsidRPr="00715C2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50875C4" w14:textId="77777777" w:rsidR="003564C4" w:rsidRPr="00715C2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>Hoare(</w:t>
      </w:r>
      <w:proofErr w:type="gramEnd"/>
      <w:r w:rsidRPr="00715C22">
        <w:rPr>
          <w:rFonts w:ascii="Consolas" w:hAnsi="Consolas" w:cs="Consolas"/>
          <w:color w:val="808080"/>
          <w:sz w:val="19"/>
          <w:szCs w:val="19"/>
          <w:lang w:val="en-US"/>
        </w:rPr>
        <w:t>list</w:t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715C22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>, j);</w:t>
      </w:r>
    </w:p>
    <w:p w14:paraId="409AD59E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F01DA1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l &lt;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righ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517F64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34FC07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Hoare(</w:t>
      </w:r>
      <w:proofErr w:type="gramEnd"/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is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, l,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righ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596367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EB472C3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BA35C5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928C1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13D36BB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4694368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system(</w:t>
      </w:r>
      <w:proofErr w:type="gram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chcp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1251 &gt; </w:t>
      </w:r>
      <w:proofErr w:type="spellStart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nul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54BAB58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564C4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ru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2F94E0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 = -1, left = 0;</w:t>
      </w:r>
    </w:p>
    <w:p w14:paraId="61328EB2" w14:textId="77777777" w:rsidR="003564C4" w:rsidRPr="00715C2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15C2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 xml:space="preserve"> (size &lt; 1)</w:t>
      </w:r>
    </w:p>
    <w:p w14:paraId="6B993920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15C2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0316121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ол-во город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1682D65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04A23FA8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F70B9D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296549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City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&gt; city(size);</w:t>
      </w:r>
    </w:p>
    <w:p w14:paraId="5C37AC0C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ED032FC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440CA3B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49B2DB8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0035E87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F236051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B32C36A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57FA66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D1EAE3A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-1;</w:t>
      </w:r>
    </w:p>
    <w:p w14:paraId="4D0EE2DA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menu !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r>
        <w:rPr>
          <w:rFonts w:ascii="Consolas" w:hAnsi="Consolas" w:cs="Consolas"/>
          <w:color w:val="000000"/>
          <w:sz w:val="19"/>
          <w:szCs w:val="19"/>
        </w:rPr>
        <w:t xml:space="preserve">1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= 2)</w:t>
      </w:r>
    </w:p>
    <w:p w14:paraId="4F21A1BB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8466949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ыбери метод сортировки: \n 1. Хоара \n 2. Шелла \n Вво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041F40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;</w:t>
      </w:r>
    </w:p>
    <w:p w14:paraId="1D3AA61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E020D5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FC634F8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Shell(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ty, size);</w:t>
      </w:r>
    </w:p>
    <w:p w14:paraId="51EAE5D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3B80111E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Hoare(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ty, left, size - 1);</w:t>
      </w:r>
    </w:p>
    <w:p w14:paraId="3B1D859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езультат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69AB59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835437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6ADFF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.name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1EBA23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6D7750F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FCD5DCB" w14:textId="645BC2F7" w:rsidR="00837F0D" w:rsidRPr="00C9245B" w:rsidRDefault="00B64532" w:rsidP="00B645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493FA80" w14:textId="77777777" w:rsidR="00837F0D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6A15A0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7079AE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9CF74E0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6C39C1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486C69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73BF4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57CE28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0C0F1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0AAE2D5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6CCCF2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A3514B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167A33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FEE4C4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F20A74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787CDF3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F4938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4CCA15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9569E1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FC7CC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3CD86A" w14:textId="5500C990" w:rsidR="00897565" w:rsidRP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Бл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</w:p>
    <w:p w14:paraId="6D29BDF1" w14:textId="0F64E3B4" w:rsidR="0089756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drawing>
          <wp:inline distT="0" distB="0" distL="0" distR="0" wp14:anchorId="2C20FFE1" wp14:editId="06DAB52B">
            <wp:extent cx="5935980" cy="4198620"/>
            <wp:effectExtent l="0" t="0" r="0" b="0"/>
            <wp:docPr id="3" name="Рисунок 3" descr="C:\Users\kna-0\OneDrive\Рабочий стол\УЧЁБА\ПОЛЯКОВА\ЛАБА 15\Без имени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kna-0\OneDrive\Рабочий стол\УЧЁБА\ПОЛЯКОВА\ЛАБА 15\Без имени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19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D9F021" w14:textId="5CA651B4" w:rsidR="00897565" w:rsidRDefault="0089756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C8022E5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AC76F00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FFA3B99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DCD4C4D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7F4F924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C06CBBF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BC326EA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8B8D89E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65AF7BF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0ADF25C5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DB89FB4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38B84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49C199A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38EE9D5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CAD75C1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F8BFE01" w14:textId="77777777" w:rsidR="002907C5" w:rsidRPr="00CB440C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1FA094A9" w:rsidR="00815331" w:rsidRPr="00C9245B" w:rsidRDefault="003564C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3564C4">
        <w:rPr>
          <w:rFonts w:ascii="Times New Roman" w:hAnsi="Times New Roman" w:cs="Times New Roman"/>
          <w:noProof/>
          <w:color w:val="000000"/>
          <w:sz w:val="28"/>
          <w:szCs w:val="28"/>
        </w:rPr>
        <w:drawing>
          <wp:inline distT="0" distB="0" distL="0" distR="0" wp14:anchorId="6E73D163" wp14:editId="6C34B36E">
            <wp:extent cx="4229467" cy="375698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29467" cy="3756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88F335" w14:textId="77777777" w:rsidR="004A1B70" w:rsidRDefault="004A1B70" w:rsidP="009D1C69">
      <w:pPr>
        <w:spacing w:after="0" w:line="240" w:lineRule="auto"/>
      </w:pPr>
      <w:r>
        <w:separator/>
      </w:r>
    </w:p>
  </w:endnote>
  <w:endnote w:type="continuationSeparator" w:id="0">
    <w:p w14:paraId="4D8AC7FA" w14:textId="77777777" w:rsidR="004A1B70" w:rsidRDefault="004A1B70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E8F67" w14:textId="594EC016" w:rsidR="009D1C69" w:rsidRPr="009D1C69" w:rsidRDefault="009D1C69" w:rsidP="009D1C69">
    <w:pPr>
      <w:pStyle w:val="Footer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328C45" w14:textId="77777777" w:rsidR="004A1B70" w:rsidRDefault="004A1B70" w:rsidP="009D1C69">
      <w:pPr>
        <w:spacing w:after="0" w:line="240" w:lineRule="auto"/>
      </w:pPr>
      <w:r>
        <w:separator/>
      </w:r>
    </w:p>
  </w:footnote>
  <w:footnote w:type="continuationSeparator" w:id="0">
    <w:p w14:paraId="0D4977A6" w14:textId="77777777" w:rsidR="004A1B70" w:rsidRDefault="004A1B70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CE76F4D"/>
    <w:multiLevelType w:val="hybridMultilevel"/>
    <w:tmpl w:val="7324BAD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gFAN79T7s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A1B70"/>
    <w:rsid w:val="004C7AC6"/>
    <w:rsid w:val="004E17FE"/>
    <w:rsid w:val="00526CF5"/>
    <w:rsid w:val="00555B49"/>
    <w:rsid w:val="005601E3"/>
    <w:rsid w:val="0059312E"/>
    <w:rsid w:val="005B0FB0"/>
    <w:rsid w:val="005C3D65"/>
    <w:rsid w:val="00624F18"/>
    <w:rsid w:val="00645771"/>
    <w:rsid w:val="006D37C6"/>
    <w:rsid w:val="006E7FF1"/>
    <w:rsid w:val="006F3F17"/>
    <w:rsid w:val="0070623A"/>
    <w:rsid w:val="00715C22"/>
    <w:rsid w:val="00730CC6"/>
    <w:rsid w:val="00752454"/>
    <w:rsid w:val="00752E84"/>
    <w:rsid w:val="00785FA1"/>
    <w:rsid w:val="00790211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5B3E"/>
    <w:rsid w:val="008F38D8"/>
    <w:rsid w:val="00900EC4"/>
    <w:rsid w:val="00914507"/>
    <w:rsid w:val="009214C8"/>
    <w:rsid w:val="009811D6"/>
    <w:rsid w:val="00987DA2"/>
    <w:rsid w:val="009C0BC6"/>
    <w:rsid w:val="009D1C69"/>
    <w:rsid w:val="009D7738"/>
    <w:rsid w:val="00A1481D"/>
    <w:rsid w:val="00A52109"/>
    <w:rsid w:val="00A65B03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C05166"/>
    <w:rsid w:val="00C31266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E5B"/>
    <w:rsid w:val="00ED695C"/>
    <w:rsid w:val="00F51069"/>
    <w:rsid w:val="00F96FEA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C69"/>
  </w:style>
  <w:style w:type="paragraph" w:styleId="Footer">
    <w:name w:val="footer"/>
    <w:basedOn w:val="Normal"/>
    <w:link w:val="Foot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C69"/>
  </w:style>
  <w:style w:type="character" w:customStyle="1" w:styleId="Heading1Char">
    <w:name w:val="Heading 1 Char"/>
    <w:basedOn w:val="DefaultParagraphFont"/>
    <w:link w:val="Heading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F7B36"/>
    <w:pPr>
      <w:outlineLvl w:val="9"/>
    </w:pPr>
    <w:rPr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Hyperlink">
    <w:name w:val="Hyperlink"/>
    <w:basedOn w:val="DefaultParagraphFont"/>
    <w:uiPriority w:val="99"/>
    <w:unhideWhenUsed/>
    <w:rsid w:val="00AF7B3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Strong">
    <w:name w:val="Strong"/>
    <w:basedOn w:val="DefaultParagraphFont"/>
    <w:uiPriority w:val="22"/>
    <w:qFormat/>
    <w:rsid w:val="005C3D65"/>
    <w:rPr>
      <w:b/>
      <w:bCs/>
    </w:rPr>
  </w:style>
  <w:style w:type="paragraph" w:customStyle="1" w:styleId="a">
    <w:name w:val="Заголок"/>
    <w:basedOn w:val="Heading1"/>
    <w:link w:val="a0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0">
    <w:name w:val="Заголок Знак"/>
    <w:basedOn w:val="Heading1Char"/>
    <w:link w:val="a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NormalWeb">
    <w:name w:val="Normal (Web)"/>
    <w:basedOn w:val="Normal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Стиль1"/>
    <w:basedOn w:val="Heading2"/>
    <w:next w:val="Heading2"/>
    <w:link w:val="10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BD2364"/>
    <w:pPr>
      <w:spacing w:after="100"/>
      <w:ind w:left="2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0">
    <w:name w:val="Стиль1 Знак"/>
    <w:basedOn w:val="DefaultParagraphFont"/>
    <w:link w:val="1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7</TotalTime>
  <Pages>8</Pages>
  <Words>707</Words>
  <Characters>4035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Microsoft Office User</cp:lastModifiedBy>
  <cp:revision>40</cp:revision>
  <cp:lastPrinted>2020-12-03T14:51:00Z</cp:lastPrinted>
  <dcterms:created xsi:type="dcterms:W3CDTF">2020-11-26T11:28:00Z</dcterms:created>
  <dcterms:modified xsi:type="dcterms:W3CDTF">2021-06-20T18:03:00Z</dcterms:modified>
</cp:coreProperties>
</file>